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thickThinSmallGap" w:sz="2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84"/>
        <w:gridCol w:w="3080"/>
        <w:gridCol w:w="2142"/>
        <w:gridCol w:w="2770"/>
      </w:tblGrid>
      <w:tr w:rsidR="004C233B" w:rsidRPr="00DA0045" w14:paraId="4C58D449" w14:textId="77777777" w:rsidTr="00AE139C">
        <w:trPr>
          <w:trHeight w:val="553"/>
        </w:trPr>
        <w:tc>
          <w:tcPr>
            <w:tcW w:w="5000" w:type="pct"/>
            <w:gridSpan w:val="4"/>
            <w:tcBorders>
              <w:top w:val="thinThickSmallGap" w:sz="24" w:space="0" w:color="auto"/>
              <w:left w:val="thinThickSmallGap" w:sz="24" w:space="0" w:color="auto"/>
              <w:bottom w:val="single" w:sz="4" w:space="0" w:color="auto"/>
              <w:right w:val="thinThickSmallGap" w:sz="24" w:space="0" w:color="auto"/>
            </w:tcBorders>
            <w:shd w:val="clear" w:color="auto" w:fill="auto"/>
          </w:tcPr>
          <w:p w14:paraId="62B1716A" w14:textId="218308B9" w:rsidR="004C233B" w:rsidRPr="00DA0045" w:rsidRDefault="00E7430E" w:rsidP="007E4695">
            <w:pPr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>
              <w:rPr>
                <w:rFonts w:ascii="微軟正黑體" w:eastAsia="微軟正黑體" w:hAnsi="微軟正黑體" w:hint="eastAsia"/>
                <w:b/>
                <w:szCs w:val="24"/>
              </w:rPr>
              <w:t>十</w:t>
            </w:r>
            <w:r w:rsidR="002B60E1">
              <w:rPr>
                <w:rFonts w:ascii="微軟正黑體" w:eastAsia="微軟正黑體" w:hAnsi="微軟正黑體" w:hint="eastAsia"/>
                <w:b/>
                <w:szCs w:val="24"/>
              </w:rPr>
              <w:t>二</w:t>
            </w:r>
            <w:r w:rsidR="00993E65" w:rsidRPr="00DA0045">
              <w:rPr>
                <w:rFonts w:ascii="微軟正黑體" w:eastAsia="微軟正黑體" w:hAnsi="微軟正黑體" w:hint="eastAsia"/>
                <w:b/>
                <w:szCs w:val="24"/>
              </w:rPr>
              <w:t>月份</w:t>
            </w:r>
            <w:r w:rsidR="004C233B" w:rsidRPr="00DA0045">
              <w:rPr>
                <w:rFonts w:ascii="微軟正黑體" w:eastAsia="微軟正黑體" w:hAnsi="微軟正黑體"/>
                <w:b/>
                <w:szCs w:val="24"/>
              </w:rPr>
              <w:t>讀書會 會議記錄表</w:t>
            </w:r>
          </w:p>
        </w:tc>
      </w:tr>
      <w:tr w:rsidR="00B35EFC" w:rsidRPr="00DA0045" w14:paraId="7D3BE0BC" w14:textId="77777777" w:rsidTr="005A50DE">
        <w:trPr>
          <w:trHeight w:val="488"/>
        </w:trPr>
        <w:tc>
          <w:tcPr>
            <w:tcW w:w="1149" w:type="pct"/>
            <w:tcBorders>
              <w:top w:val="single" w:sz="4" w:space="0" w:color="auto"/>
              <w:left w:val="thinThickSmallGap" w:sz="24" w:space="0" w:color="auto"/>
            </w:tcBorders>
            <w:shd w:val="clear" w:color="auto" w:fill="auto"/>
          </w:tcPr>
          <w:p w14:paraId="06D4DA20" w14:textId="77777777" w:rsidR="004C233B" w:rsidRPr="00DA0045" w:rsidRDefault="004C233B" w:rsidP="00D81F31">
            <w:pPr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DA0045">
              <w:rPr>
                <w:rFonts w:ascii="微軟正黑體" w:eastAsia="微軟正黑體" w:hAnsi="微軟正黑體"/>
                <w:b/>
                <w:szCs w:val="24"/>
              </w:rPr>
              <w:t>日期/時間</w:t>
            </w:r>
          </w:p>
        </w:tc>
        <w:tc>
          <w:tcPr>
            <w:tcW w:w="1484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EC0BCCA" w14:textId="53E3EA33" w:rsidR="004C233B" w:rsidRPr="00DA0045" w:rsidRDefault="005C6E39" w:rsidP="00E7430E">
            <w:pPr>
              <w:jc w:val="center"/>
              <w:rPr>
                <w:rFonts w:ascii="微軟正黑體" w:eastAsia="微軟正黑體" w:hAnsi="微軟正黑體"/>
                <w:szCs w:val="24"/>
              </w:rPr>
            </w:pPr>
            <w:r>
              <w:rPr>
                <w:rFonts w:ascii="微軟正黑體" w:eastAsia="微軟正黑體" w:hAnsi="微軟正黑體" w:hint="eastAsia"/>
                <w:szCs w:val="24"/>
              </w:rPr>
              <w:t>2022/</w:t>
            </w:r>
            <w:r w:rsidR="003A4A7B">
              <w:rPr>
                <w:rFonts w:ascii="微軟正黑體" w:eastAsia="微軟正黑體" w:hAnsi="微軟正黑體"/>
                <w:szCs w:val="24"/>
              </w:rPr>
              <w:t>1</w:t>
            </w:r>
            <w:r w:rsidR="00A42749">
              <w:rPr>
                <w:rFonts w:ascii="微軟正黑體" w:eastAsia="微軟正黑體" w:hAnsi="微軟正黑體"/>
                <w:szCs w:val="24"/>
              </w:rPr>
              <w:t>2/</w:t>
            </w:r>
            <w:proofErr w:type="gramStart"/>
            <w:r w:rsidR="00A42749">
              <w:rPr>
                <w:rFonts w:ascii="微軟正黑體" w:eastAsia="微軟正黑體" w:hAnsi="微軟正黑體"/>
                <w:szCs w:val="24"/>
              </w:rPr>
              <w:t>22</w:t>
            </w:r>
            <w:r w:rsidR="00B23B97">
              <w:rPr>
                <w:rFonts w:ascii="微軟正黑體" w:eastAsia="微軟正黑體" w:hAnsi="微軟正黑體" w:hint="eastAsia"/>
                <w:szCs w:val="24"/>
              </w:rPr>
              <w:t xml:space="preserve"> </w:t>
            </w:r>
            <w:r w:rsidR="00510D3B">
              <w:rPr>
                <w:rFonts w:ascii="微軟正黑體" w:eastAsia="微軟正黑體" w:hAnsi="微軟正黑體" w:hint="eastAsia"/>
                <w:szCs w:val="24"/>
              </w:rPr>
              <w:t xml:space="preserve"> 21</w:t>
            </w:r>
            <w:r w:rsidR="00B25996" w:rsidRPr="00DA0045">
              <w:rPr>
                <w:rFonts w:ascii="微軟正黑體" w:eastAsia="微軟正黑體" w:hAnsi="微軟正黑體" w:hint="eastAsia"/>
                <w:szCs w:val="24"/>
              </w:rPr>
              <w:t>:30</w:t>
            </w:r>
            <w:proofErr w:type="gramEnd"/>
          </w:p>
        </w:tc>
        <w:tc>
          <w:tcPr>
            <w:tcW w:w="1032" w:type="pct"/>
            <w:tcBorders>
              <w:top w:val="single" w:sz="4" w:space="0" w:color="auto"/>
            </w:tcBorders>
            <w:shd w:val="clear" w:color="auto" w:fill="auto"/>
          </w:tcPr>
          <w:p w14:paraId="33176FF2" w14:textId="77777777" w:rsidR="004C233B" w:rsidRPr="00DA0045" w:rsidRDefault="004C233B" w:rsidP="00D81F31">
            <w:pPr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DA0045">
              <w:rPr>
                <w:rFonts w:ascii="微軟正黑體" w:eastAsia="微軟正黑體" w:hAnsi="微軟正黑體"/>
                <w:b/>
                <w:szCs w:val="24"/>
              </w:rPr>
              <w:t>地點</w:t>
            </w:r>
          </w:p>
        </w:tc>
        <w:tc>
          <w:tcPr>
            <w:tcW w:w="1336" w:type="pct"/>
            <w:tcBorders>
              <w:top w:val="single" w:sz="4" w:space="0" w:color="auto"/>
              <w:right w:val="thinThickSmallGap" w:sz="24" w:space="0" w:color="auto"/>
            </w:tcBorders>
            <w:shd w:val="clear" w:color="auto" w:fill="auto"/>
          </w:tcPr>
          <w:p w14:paraId="74D2106D" w14:textId="77777777" w:rsidR="003A4A7B" w:rsidRDefault="00B25996" w:rsidP="00B25996">
            <w:pPr>
              <w:jc w:val="center"/>
              <w:rPr>
                <w:rFonts w:ascii="微軟正黑體" w:eastAsia="微軟正黑體" w:hAnsi="微軟正黑體"/>
                <w:szCs w:val="24"/>
              </w:rPr>
            </w:pPr>
            <w:proofErr w:type="gramStart"/>
            <w:r w:rsidRPr="00DA0045">
              <w:rPr>
                <w:rFonts w:ascii="微軟正黑體" w:eastAsia="微軟正黑體" w:hAnsi="微軟正黑體" w:hint="eastAsia"/>
                <w:szCs w:val="24"/>
              </w:rPr>
              <w:t>線上會議</w:t>
            </w:r>
            <w:proofErr w:type="gramEnd"/>
          </w:p>
          <w:p w14:paraId="252E533C" w14:textId="63F97A34" w:rsidR="004C233B" w:rsidRPr="00DA0045" w:rsidRDefault="00A96BCD" w:rsidP="00B25996">
            <w:pPr>
              <w:jc w:val="center"/>
              <w:rPr>
                <w:rFonts w:ascii="微軟正黑體" w:eastAsia="微軟正黑體" w:hAnsi="微軟正黑體"/>
                <w:szCs w:val="24"/>
              </w:rPr>
            </w:pPr>
            <w:r w:rsidRPr="00DA0045">
              <w:rPr>
                <w:rFonts w:ascii="微軟正黑體" w:eastAsia="微軟正黑體" w:hAnsi="微軟正黑體" w:hint="eastAsia"/>
                <w:szCs w:val="24"/>
              </w:rPr>
              <w:t>(</w:t>
            </w:r>
            <w:r w:rsidRPr="00DA0045">
              <w:rPr>
                <w:rFonts w:ascii="微軟正黑體" w:eastAsia="微軟正黑體" w:hAnsi="微軟正黑體"/>
                <w:szCs w:val="24"/>
              </w:rPr>
              <w:t>google meet)</w:t>
            </w:r>
          </w:p>
        </w:tc>
      </w:tr>
      <w:tr w:rsidR="00B35EFC" w:rsidRPr="00DA0045" w14:paraId="6CE0D854" w14:textId="77777777" w:rsidTr="00AE139C">
        <w:trPr>
          <w:trHeight w:val="445"/>
        </w:trPr>
        <w:tc>
          <w:tcPr>
            <w:tcW w:w="1149" w:type="pct"/>
            <w:tcBorders>
              <w:left w:val="thinThickSmallGap" w:sz="24" w:space="0" w:color="auto"/>
            </w:tcBorders>
            <w:shd w:val="clear" w:color="auto" w:fill="auto"/>
          </w:tcPr>
          <w:p w14:paraId="7D29987C" w14:textId="77777777" w:rsidR="009D7E9D" w:rsidRPr="00DA0045" w:rsidRDefault="009D7E9D" w:rsidP="00D81F31">
            <w:pPr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DA0045">
              <w:rPr>
                <w:rFonts w:ascii="微軟正黑體" w:eastAsia="微軟正黑體" w:hAnsi="微軟正黑體"/>
                <w:b/>
                <w:szCs w:val="24"/>
              </w:rPr>
              <w:t>主持人</w:t>
            </w:r>
          </w:p>
        </w:tc>
        <w:tc>
          <w:tcPr>
            <w:tcW w:w="1484" w:type="pct"/>
            <w:shd w:val="clear" w:color="auto" w:fill="auto"/>
          </w:tcPr>
          <w:p w14:paraId="3FCBC78E" w14:textId="78F1F80D" w:rsidR="009D7E9D" w:rsidRPr="00DA0045" w:rsidRDefault="002B60E1" w:rsidP="007F2E72">
            <w:pPr>
              <w:jc w:val="center"/>
              <w:rPr>
                <w:rFonts w:ascii="微軟正黑體" w:eastAsia="微軟正黑體" w:hAnsi="微軟正黑體"/>
                <w:color w:val="000000"/>
                <w:szCs w:val="24"/>
              </w:rPr>
            </w:pP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余進忠</w:t>
            </w:r>
          </w:p>
        </w:tc>
        <w:tc>
          <w:tcPr>
            <w:tcW w:w="1032" w:type="pct"/>
            <w:shd w:val="clear" w:color="auto" w:fill="auto"/>
          </w:tcPr>
          <w:p w14:paraId="07B36BD4" w14:textId="77777777" w:rsidR="009D7E9D" w:rsidRPr="00DA0045" w:rsidRDefault="009D7E9D" w:rsidP="00D81F31">
            <w:pPr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DA0045">
              <w:rPr>
                <w:rFonts w:ascii="微軟正黑體" w:eastAsia="微軟正黑體" w:hAnsi="微軟正黑體"/>
                <w:b/>
                <w:szCs w:val="24"/>
              </w:rPr>
              <w:t>記錄</w:t>
            </w:r>
          </w:p>
        </w:tc>
        <w:tc>
          <w:tcPr>
            <w:tcW w:w="1336" w:type="pct"/>
            <w:tcBorders>
              <w:right w:val="thinThickSmallGap" w:sz="24" w:space="0" w:color="auto"/>
            </w:tcBorders>
            <w:shd w:val="clear" w:color="auto" w:fill="auto"/>
          </w:tcPr>
          <w:p w14:paraId="093C644F" w14:textId="77777777" w:rsidR="009D7E9D" w:rsidRPr="00DA0045" w:rsidRDefault="00EA2AC4" w:rsidP="00D81F31">
            <w:pPr>
              <w:jc w:val="center"/>
              <w:rPr>
                <w:rFonts w:ascii="微軟正黑體" w:eastAsia="微軟正黑體" w:hAnsi="微軟正黑體"/>
                <w:szCs w:val="24"/>
              </w:rPr>
            </w:pPr>
            <w:r w:rsidRPr="00DA0045">
              <w:rPr>
                <w:rFonts w:ascii="微軟正黑體" w:eastAsia="微軟正黑體" w:hAnsi="微軟正黑體" w:hint="eastAsia"/>
                <w:szCs w:val="24"/>
              </w:rPr>
              <w:t>盧瑞森</w:t>
            </w:r>
          </w:p>
        </w:tc>
      </w:tr>
      <w:tr w:rsidR="004C233B" w:rsidRPr="00DA0045" w14:paraId="0C6C2DA8" w14:textId="77777777" w:rsidTr="00AE139C">
        <w:trPr>
          <w:trHeight w:val="1111"/>
        </w:trPr>
        <w:tc>
          <w:tcPr>
            <w:tcW w:w="1149" w:type="pct"/>
            <w:tcBorders>
              <w:left w:val="thinThickSmallGap" w:sz="24" w:space="0" w:color="auto"/>
            </w:tcBorders>
            <w:shd w:val="clear" w:color="auto" w:fill="auto"/>
          </w:tcPr>
          <w:p w14:paraId="08D8001C" w14:textId="77777777" w:rsidR="004C233B" w:rsidRPr="00DA0045" w:rsidRDefault="004C233B" w:rsidP="008A4B97">
            <w:pPr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DA0045">
              <w:rPr>
                <w:rFonts w:ascii="微軟正黑體" w:eastAsia="微軟正黑體" w:hAnsi="微軟正黑體"/>
                <w:b/>
                <w:szCs w:val="24"/>
              </w:rPr>
              <w:t>與會成員</w:t>
            </w:r>
          </w:p>
        </w:tc>
        <w:tc>
          <w:tcPr>
            <w:tcW w:w="3851" w:type="pct"/>
            <w:gridSpan w:val="3"/>
            <w:tcBorders>
              <w:right w:val="thinThickSmallGap" w:sz="24" w:space="0" w:color="auto"/>
            </w:tcBorders>
            <w:shd w:val="clear" w:color="auto" w:fill="auto"/>
          </w:tcPr>
          <w:p w14:paraId="4F17E20B" w14:textId="30B4C68A" w:rsidR="009939AA" w:rsidRDefault="00FD36EC" w:rsidP="00AD2663">
            <w:pPr>
              <w:rPr>
                <w:rFonts w:ascii="微軟正黑體" w:eastAsia="微軟正黑體" w:hAnsi="微軟正黑體"/>
                <w:color w:val="000000"/>
                <w:szCs w:val="24"/>
              </w:rPr>
            </w:pP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(按字母順序排列)</w:t>
            </w:r>
            <w:r w:rsidR="00AD2663">
              <w:rPr>
                <w:rFonts w:ascii="微軟正黑體" w:eastAsia="微軟正黑體" w:hAnsi="微軟正黑體"/>
                <w:color w:val="000000"/>
                <w:szCs w:val="24"/>
              </w:rPr>
              <w:t xml:space="preserve"> </w:t>
            </w:r>
          </w:p>
          <w:p w14:paraId="22316424" w14:textId="77777777" w:rsidR="0058422A" w:rsidRDefault="0058422A" w:rsidP="00AD2663">
            <w:pPr>
              <w:rPr>
                <w:rFonts w:ascii="微軟正黑體" w:eastAsia="微軟正黑體" w:hAnsi="微軟正黑體"/>
                <w:color w:val="000000"/>
                <w:szCs w:val="24"/>
              </w:rPr>
            </w:pPr>
          </w:p>
          <w:p w14:paraId="5DFB4AA9" w14:textId="5BDB81E8" w:rsidR="00475F2B" w:rsidRPr="00AD2663" w:rsidRDefault="009939AA" w:rsidP="0058422A">
            <w:pPr>
              <w:jc w:val="center"/>
              <w:rPr>
                <w:rFonts w:ascii="微軟正黑體" w:eastAsia="微軟正黑體" w:hAnsi="微軟正黑體"/>
                <w:color w:val="000000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0178488F" wp14:editId="0CB44279">
                  <wp:extent cx="2286000" cy="5297805"/>
                  <wp:effectExtent l="0" t="0" r="0" b="0"/>
                  <wp:docPr id="5" name="圖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52978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9939AA">
              <w:rPr>
                <w:noProof/>
              </w:rPr>
              <w:drawing>
                <wp:inline distT="0" distB="0" distL="0" distR="0" wp14:anchorId="6B24D1DA" wp14:editId="7E93855A">
                  <wp:extent cx="1955901" cy="2070206"/>
                  <wp:effectExtent l="0" t="0" r="6350" b="6350"/>
                  <wp:docPr id="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5901" cy="20702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D7E9D" w:rsidRPr="00DA0045" w14:paraId="4B5BBE98" w14:textId="77777777" w:rsidTr="00AE139C">
        <w:trPr>
          <w:trHeight w:val="152"/>
        </w:trPr>
        <w:tc>
          <w:tcPr>
            <w:tcW w:w="5000" w:type="pct"/>
            <w:gridSpan w:val="4"/>
            <w:tcBorders>
              <w:left w:val="thinThickSmallGap" w:sz="24" w:space="0" w:color="auto"/>
              <w:right w:val="thinThickSmallGap" w:sz="24" w:space="0" w:color="auto"/>
            </w:tcBorders>
            <w:shd w:val="clear" w:color="auto" w:fill="auto"/>
          </w:tcPr>
          <w:p w14:paraId="2D204DF7" w14:textId="77777777" w:rsidR="00645E66" w:rsidRPr="00DA0045" w:rsidRDefault="009D7E9D" w:rsidP="00A74C25">
            <w:pPr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DA0045">
              <w:rPr>
                <w:rFonts w:ascii="微軟正黑體" w:eastAsia="微軟正黑體" w:hAnsi="微軟正黑體"/>
                <w:b/>
                <w:szCs w:val="24"/>
              </w:rPr>
              <w:t>會議記錄</w:t>
            </w:r>
          </w:p>
        </w:tc>
      </w:tr>
      <w:tr w:rsidR="009D7E9D" w:rsidRPr="00DA0045" w14:paraId="4673BE4C" w14:textId="77777777" w:rsidTr="00AE139C">
        <w:trPr>
          <w:trHeight w:val="1655"/>
        </w:trPr>
        <w:tc>
          <w:tcPr>
            <w:tcW w:w="5000" w:type="pct"/>
            <w:gridSpan w:val="4"/>
            <w:tcBorders>
              <w:left w:val="thinThickSmallGap" w:sz="24" w:space="0" w:color="auto"/>
              <w:right w:val="thinThickSmallGap" w:sz="24" w:space="0" w:color="auto"/>
            </w:tcBorders>
            <w:shd w:val="clear" w:color="auto" w:fill="auto"/>
          </w:tcPr>
          <w:p w14:paraId="19AB9A19" w14:textId="051A5367" w:rsidR="006A6DB0" w:rsidRDefault="002B60E1" w:rsidP="00FD36EC">
            <w:pPr>
              <w:pStyle w:val="a4"/>
              <w:numPr>
                <w:ilvl w:val="0"/>
                <w:numId w:val="25"/>
              </w:numPr>
              <w:ind w:leftChars="0"/>
              <w:rPr>
                <w:rFonts w:ascii="微軟正黑體" w:eastAsia="微軟正黑體" w:hAnsi="微軟正黑體"/>
                <w:szCs w:val="24"/>
              </w:rPr>
            </w:pPr>
            <w:r>
              <w:rPr>
                <w:rFonts w:ascii="微軟正黑體" w:eastAsia="微軟正黑體" w:hAnsi="微軟正黑體"/>
                <w:szCs w:val="24"/>
              </w:rPr>
              <w:lastRenderedPageBreak/>
              <w:t>12</w:t>
            </w:r>
            <w:r w:rsidR="00876C36" w:rsidRPr="00DA0045">
              <w:rPr>
                <w:rFonts w:ascii="微軟正黑體" w:eastAsia="微軟正黑體" w:hAnsi="微軟正黑體" w:hint="eastAsia"/>
                <w:szCs w:val="24"/>
              </w:rPr>
              <w:t>月份讀書會圓滿結束，感謝</w:t>
            </w:r>
            <w:r w:rsidRPr="002B60E1">
              <w:rPr>
                <w:rFonts w:ascii="微軟正黑體" w:eastAsia="微軟正黑體" w:hAnsi="微軟正黑體" w:hint="eastAsia"/>
                <w:szCs w:val="24"/>
              </w:rPr>
              <w:t>徐峻祥</w:t>
            </w:r>
            <w:proofErr w:type="gramStart"/>
            <w:r>
              <w:rPr>
                <w:rFonts w:ascii="微軟正黑體" w:eastAsia="微軟正黑體" w:hAnsi="微軟正黑體" w:hint="eastAsia"/>
                <w:szCs w:val="24"/>
              </w:rPr>
              <w:t>創辦人</w:t>
            </w:r>
            <w:r w:rsidR="00E7430E">
              <w:rPr>
                <w:rFonts w:ascii="微軟正黑體" w:eastAsia="微軟正黑體" w:hAnsi="微軟正黑體" w:hint="eastAsia"/>
                <w:szCs w:val="24"/>
              </w:rPr>
              <w:t>對</w:t>
            </w:r>
            <w:r w:rsidRPr="002B60E1">
              <w:rPr>
                <w:rFonts w:ascii="微軟正黑體" w:eastAsia="微軟正黑體" w:hAnsi="微軟正黑體" w:hint="eastAsia"/>
                <w:szCs w:val="24"/>
              </w:rPr>
              <w:t>元宇宙</w:t>
            </w:r>
            <w:proofErr w:type="gramEnd"/>
            <w:r w:rsidRPr="002B60E1">
              <w:rPr>
                <w:rFonts w:ascii="微軟正黑體" w:eastAsia="微軟正黑體" w:hAnsi="微軟正黑體" w:hint="eastAsia"/>
                <w:szCs w:val="24"/>
              </w:rPr>
              <w:t>新應用的講演</w:t>
            </w:r>
            <w:r w:rsidR="008519A3">
              <w:rPr>
                <w:rFonts w:ascii="微軟正黑體" w:eastAsia="微軟正黑體" w:hAnsi="微軟正黑體" w:hint="eastAsia"/>
                <w:szCs w:val="24"/>
              </w:rPr>
              <w:t>分享</w:t>
            </w:r>
            <w:r w:rsidR="00DD2722" w:rsidRPr="00FD36EC">
              <w:rPr>
                <w:rFonts w:ascii="微軟正黑體" w:eastAsia="微軟正黑體" w:hAnsi="微軟正黑體" w:hint="eastAsia"/>
                <w:szCs w:val="24"/>
              </w:rPr>
              <w:t>，</w:t>
            </w:r>
            <w:r w:rsidR="006C045D" w:rsidRPr="00FD36EC">
              <w:rPr>
                <w:rFonts w:ascii="微軟正黑體" w:eastAsia="微軟正黑體" w:hAnsi="微軟正黑體" w:hint="eastAsia"/>
                <w:szCs w:val="24"/>
              </w:rPr>
              <w:t>感謝</w:t>
            </w:r>
            <w:r w:rsidR="00876C36" w:rsidRPr="00FD36EC">
              <w:rPr>
                <w:rFonts w:ascii="微軟正黑體" w:eastAsia="微軟正黑體" w:hAnsi="微軟正黑體" w:hint="eastAsia"/>
                <w:szCs w:val="24"/>
              </w:rPr>
              <w:t>各位先進們的出席。</w:t>
            </w:r>
          </w:p>
          <w:p w14:paraId="2ACDB05C" w14:textId="5183C4C0" w:rsidR="008519A3" w:rsidRDefault="00876C36" w:rsidP="00B95DBD">
            <w:pPr>
              <w:pStyle w:val="a4"/>
              <w:numPr>
                <w:ilvl w:val="0"/>
                <w:numId w:val="25"/>
              </w:numPr>
              <w:ind w:leftChars="0"/>
              <w:jc w:val="center"/>
              <w:rPr>
                <w:rFonts w:ascii="微軟正黑體" w:eastAsia="微軟正黑體" w:hAnsi="微軟正黑體"/>
                <w:color w:val="FF0000"/>
                <w:szCs w:val="24"/>
              </w:rPr>
            </w:pPr>
            <w:r w:rsidRPr="003A4A7B">
              <w:rPr>
                <w:rFonts w:ascii="微軟正黑體" w:eastAsia="微軟正黑體" w:hAnsi="微軟正黑體" w:hint="eastAsia"/>
                <w:color w:val="FF0000"/>
                <w:szCs w:val="24"/>
              </w:rPr>
              <w:t>20</w:t>
            </w:r>
            <w:r w:rsidR="002B60E1">
              <w:rPr>
                <w:rFonts w:ascii="微軟正黑體" w:eastAsia="微軟正黑體" w:hAnsi="微軟正黑體" w:hint="eastAsia"/>
                <w:color w:val="FF0000"/>
                <w:szCs w:val="24"/>
              </w:rPr>
              <w:t>2</w:t>
            </w:r>
            <w:r w:rsidR="002B60E1">
              <w:rPr>
                <w:rFonts w:ascii="微軟正黑體" w:eastAsia="微軟正黑體" w:hAnsi="微軟正黑體"/>
                <w:color w:val="FF0000"/>
                <w:szCs w:val="24"/>
              </w:rPr>
              <w:t>3</w:t>
            </w:r>
            <w:r w:rsidR="00380182" w:rsidRPr="003A4A7B">
              <w:rPr>
                <w:rFonts w:ascii="微軟正黑體" w:eastAsia="微軟正黑體" w:hAnsi="微軟正黑體" w:hint="eastAsia"/>
                <w:color w:val="FF0000"/>
                <w:szCs w:val="24"/>
              </w:rPr>
              <w:t>年</w:t>
            </w:r>
            <w:r w:rsidR="002B60E1">
              <w:rPr>
                <w:rFonts w:ascii="微軟正黑體" w:eastAsia="微軟正黑體" w:hAnsi="微軟正黑體"/>
                <w:color w:val="FF0000"/>
                <w:szCs w:val="24"/>
              </w:rPr>
              <w:t>01</w:t>
            </w:r>
            <w:r w:rsidR="00380182" w:rsidRPr="003A4A7B">
              <w:rPr>
                <w:rFonts w:ascii="微軟正黑體" w:eastAsia="微軟正黑體" w:hAnsi="微軟正黑體" w:hint="eastAsia"/>
                <w:color w:val="FF0000"/>
                <w:szCs w:val="24"/>
              </w:rPr>
              <w:t>月讀書會主持人將由</w:t>
            </w:r>
            <w:r w:rsidR="002B60E1">
              <w:rPr>
                <w:rFonts w:ascii="微軟正黑體" w:eastAsia="微軟正黑體" w:hAnsi="微軟正黑體" w:hint="eastAsia"/>
                <w:color w:val="FF0000"/>
                <w:szCs w:val="24"/>
              </w:rPr>
              <w:t xml:space="preserve">國科會 </w:t>
            </w:r>
            <w:proofErr w:type="gramStart"/>
            <w:r w:rsidR="002B60E1">
              <w:rPr>
                <w:rFonts w:ascii="微軟正黑體" w:eastAsia="微軟正黑體" w:hAnsi="微軟正黑體" w:hint="eastAsia"/>
                <w:color w:val="FF0000"/>
                <w:szCs w:val="24"/>
              </w:rPr>
              <w:t>駐印科技組</w:t>
            </w:r>
            <w:proofErr w:type="gramEnd"/>
            <w:r w:rsidR="002B60E1">
              <w:rPr>
                <w:rFonts w:ascii="微軟正黑體" w:eastAsia="微軟正黑體" w:hAnsi="微軟正黑體" w:hint="eastAsia"/>
                <w:color w:val="FF0000"/>
                <w:szCs w:val="24"/>
              </w:rPr>
              <w:t>組長</w:t>
            </w:r>
            <w:r w:rsidR="003A4A7B" w:rsidRPr="003A4A7B">
              <w:rPr>
                <w:rFonts w:ascii="微軟正黑體" w:eastAsia="微軟正黑體" w:hAnsi="微軟正黑體" w:hint="eastAsia"/>
                <w:color w:val="FF0000"/>
                <w:szCs w:val="24"/>
              </w:rPr>
              <w:t xml:space="preserve"> </w:t>
            </w:r>
            <w:r w:rsidR="002B60E1">
              <w:rPr>
                <w:rFonts w:ascii="微軟正黑體" w:eastAsia="微軟正黑體" w:hAnsi="微軟正黑體" w:hint="eastAsia"/>
                <w:color w:val="FF0000"/>
                <w:szCs w:val="24"/>
              </w:rPr>
              <w:t xml:space="preserve">王金燦 </w:t>
            </w:r>
            <w:r w:rsidR="007F579B" w:rsidRPr="003A4A7B">
              <w:rPr>
                <w:rFonts w:ascii="微軟正黑體" w:eastAsia="微軟正黑體" w:hAnsi="微軟正黑體" w:hint="eastAsia"/>
                <w:color w:val="FF0000"/>
                <w:szCs w:val="24"/>
              </w:rPr>
              <w:t>教授</w:t>
            </w:r>
            <w:r w:rsidR="00380182" w:rsidRPr="003A4A7B">
              <w:rPr>
                <w:rFonts w:ascii="微軟正黑體" w:eastAsia="微軟正黑體" w:hAnsi="微軟正黑體" w:hint="eastAsia"/>
                <w:color w:val="FF0000"/>
                <w:szCs w:val="24"/>
              </w:rPr>
              <w:t>擔任。</w:t>
            </w:r>
          </w:p>
          <w:p w14:paraId="218C3B92" w14:textId="6263D420" w:rsidR="008C265D" w:rsidRPr="008519A3" w:rsidRDefault="008C265D" w:rsidP="008519A3">
            <w:pPr>
              <w:jc w:val="center"/>
              <w:rPr>
                <w:rFonts w:ascii="微軟正黑體" w:eastAsia="微軟正黑體" w:hAnsi="微軟正黑體"/>
                <w:color w:val="FF0000"/>
                <w:szCs w:val="24"/>
              </w:rPr>
            </w:pPr>
            <w:r w:rsidRPr="008519A3">
              <w:rPr>
                <w:rFonts w:ascii="微軟正黑體" w:eastAsia="微軟正黑體" w:hAnsi="微軟正黑體" w:hint="eastAsia"/>
                <w:color w:val="FF0000"/>
                <w:szCs w:val="24"/>
              </w:rPr>
              <w:t>時間：</w:t>
            </w:r>
            <w:r w:rsidR="009E7D6A" w:rsidRPr="008519A3">
              <w:rPr>
                <w:rFonts w:ascii="微軟正黑體" w:eastAsia="微軟正黑體" w:hAnsi="微軟正黑體" w:hint="eastAsia"/>
                <w:color w:val="FF0000"/>
                <w:szCs w:val="24"/>
              </w:rPr>
              <w:t>待定</w:t>
            </w:r>
            <w:r w:rsidRPr="008519A3">
              <w:rPr>
                <w:rFonts w:ascii="微軟正黑體" w:eastAsia="微軟正黑體" w:hAnsi="微軟正黑體" w:hint="eastAsia"/>
                <w:color w:val="FF0000"/>
                <w:szCs w:val="24"/>
              </w:rPr>
              <w:t>。</w:t>
            </w:r>
          </w:p>
          <w:p w14:paraId="1BD603D1" w14:textId="77777777" w:rsidR="008C265D" w:rsidRPr="008C265D" w:rsidRDefault="008C265D" w:rsidP="00B5185A">
            <w:pPr>
              <w:pStyle w:val="a4"/>
              <w:ind w:leftChars="0" w:left="630"/>
              <w:jc w:val="center"/>
              <w:rPr>
                <w:rFonts w:ascii="微軟正黑體" w:eastAsia="微軟正黑體" w:hAnsi="微軟正黑體"/>
                <w:color w:val="FF0000"/>
                <w:szCs w:val="24"/>
              </w:rPr>
            </w:pPr>
            <w:r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主講者：</w:t>
            </w:r>
            <w:r w:rsidR="009E7D6A">
              <w:rPr>
                <w:rFonts w:ascii="微軟正黑體" w:eastAsia="微軟正黑體" w:hAnsi="微軟正黑體" w:hint="eastAsia"/>
                <w:color w:val="FF0000"/>
                <w:szCs w:val="24"/>
              </w:rPr>
              <w:t>待定</w:t>
            </w:r>
            <w:r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。</w:t>
            </w:r>
          </w:p>
          <w:p w14:paraId="7C5D301B" w14:textId="77777777" w:rsidR="009E7D6A" w:rsidRDefault="008C265D" w:rsidP="00B5185A">
            <w:pPr>
              <w:pStyle w:val="a4"/>
              <w:jc w:val="center"/>
              <w:rPr>
                <w:rFonts w:ascii="微軟正黑體" w:eastAsia="微軟正黑體" w:hAnsi="微軟正黑體"/>
                <w:color w:val="FF0000"/>
                <w:szCs w:val="24"/>
              </w:rPr>
            </w:pPr>
            <w:r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主題：</w:t>
            </w:r>
            <w:r w:rsidR="009E7D6A">
              <w:rPr>
                <w:rFonts w:ascii="微軟正黑體" w:eastAsia="微軟正黑體" w:hAnsi="微軟正黑體" w:hint="eastAsia"/>
                <w:color w:val="FF0000"/>
                <w:szCs w:val="24"/>
              </w:rPr>
              <w:t>待定</w:t>
            </w:r>
          </w:p>
          <w:p w14:paraId="1E0B6B14" w14:textId="77777777" w:rsidR="00A96BCD" w:rsidRPr="00DD2722" w:rsidRDefault="008C265D" w:rsidP="00B5185A">
            <w:pPr>
              <w:pStyle w:val="a4"/>
              <w:jc w:val="center"/>
              <w:rPr>
                <w:rFonts w:ascii="微軟正黑體" w:eastAsia="微軟正黑體" w:hAnsi="微軟正黑體"/>
                <w:color w:val="FF0000"/>
                <w:szCs w:val="24"/>
              </w:rPr>
            </w:pPr>
            <w:r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歡迎各位先進踴躍參與</w:t>
            </w:r>
            <w:r w:rsidR="00380182"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。</w:t>
            </w:r>
          </w:p>
          <w:p w14:paraId="3717AE11" w14:textId="081224AB" w:rsidR="007271C2" w:rsidRPr="00DA0045" w:rsidRDefault="002B60E1" w:rsidP="003A4A7B">
            <w:pPr>
              <w:pStyle w:val="a4"/>
              <w:ind w:leftChars="0" w:left="630"/>
              <w:jc w:val="center"/>
              <w:rPr>
                <w:rFonts w:ascii="微軟正黑體" w:eastAsia="微軟正黑體" w:hAnsi="微軟正黑體"/>
                <w:szCs w:val="24"/>
              </w:rPr>
            </w:pPr>
            <w:r>
              <w:rPr>
                <w:rFonts w:ascii="微軟正黑體" w:eastAsia="微軟正黑體" w:hAnsi="微軟正黑體"/>
                <w:noProof/>
                <w:szCs w:val="24"/>
              </w:rPr>
              <w:drawing>
                <wp:inline distT="0" distB="0" distL="0" distR="0" wp14:anchorId="3B1559F6" wp14:editId="7008128B">
                  <wp:extent cx="5512360" cy="2560318"/>
                  <wp:effectExtent l="0" t="0" r="0" b="0"/>
                  <wp:docPr id="6" name="圖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圖片 6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1144" cy="25643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9C7F0F5" w14:textId="10A8F270" w:rsidR="009E7D6A" w:rsidRPr="002B60E1" w:rsidRDefault="00EB49C5" w:rsidP="002B60E1">
            <w:pPr>
              <w:pStyle w:val="a4"/>
              <w:numPr>
                <w:ilvl w:val="0"/>
                <w:numId w:val="28"/>
              </w:numPr>
              <w:ind w:leftChars="0"/>
              <w:jc w:val="center"/>
              <w:rPr>
                <w:rFonts w:ascii="微軟正黑體" w:eastAsia="微軟正黑體" w:hAnsi="微軟正黑體"/>
                <w:szCs w:val="24"/>
              </w:rPr>
            </w:pPr>
            <w:r>
              <w:rPr>
                <w:rFonts w:ascii="微軟正黑體" w:eastAsia="微軟正黑體" w:hAnsi="微軟正黑體" w:hint="eastAsia"/>
                <w:szCs w:val="24"/>
              </w:rPr>
              <w:t>讀書會進行</w:t>
            </w:r>
            <w:r w:rsidR="005E1041">
              <w:rPr>
                <w:rFonts w:ascii="微軟正黑體" w:eastAsia="微軟正黑體" w:hAnsi="微軟正黑體" w:hint="eastAsia"/>
                <w:szCs w:val="24"/>
              </w:rPr>
              <w:t>一景。</w:t>
            </w:r>
          </w:p>
        </w:tc>
      </w:tr>
    </w:tbl>
    <w:p w14:paraId="61583489" w14:textId="77777777" w:rsidR="009801E2" w:rsidRPr="00DA0045" w:rsidRDefault="009801E2" w:rsidP="002B60E1">
      <w:pPr>
        <w:rPr>
          <w:rFonts w:ascii="微軟正黑體" w:eastAsia="微軟正黑體" w:hAnsi="微軟正黑體"/>
          <w:szCs w:val="24"/>
        </w:rPr>
      </w:pPr>
    </w:p>
    <w:sectPr w:rsidR="009801E2" w:rsidRPr="00DA0045" w:rsidSect="008A2B9E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C0F5D6" w14:textId="77777777" w:rsidR="006473A0" w:rsidRDefault="006473A0" w:rsidP="00E9539A">
      <w:r>
        <w:separator/>
      </w:r>
    </w:p>
  </w:endnote>
  <w:endnote w:type="continuationSeparator" w:id="0">
    <w:p w14:paraId="64E04B80" w14:textId="77777777" w:rsidR="006473A0" w:rsidRDefault="006473A0" w:rsidP="00E953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4EC724" w14:textId="77777777" w:rsidR="006473A0" w:rsidRDefault="006473A0" w:rsidP="00E9539A">
      <w:r>
        <w:separator/>
      </w:r>
    </w:p>
  </w:footnote>
  <w:footnote w:type="continuationSeparator" w:id="0">
    <w:p w14:paraId="55989938" w14:textId="77777777" w:rsidR="006473A0" w:rsidRDefault="006473A0" w:rsidP="00E953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07B53"/>
    <w:multiLevelType w:val="hybridMultilevel"/>
    <w:tmpl w:val="8076BC74"/>
    <w:lvl w:ilvl="0" w:tplc="5504CDE6">
      <w:start w:val="1"/>
      <w:numFmt w:val="taiwaneseCountingThousand"/>
      <w:lvlText w:val="(%1)"/>
      <w:lvlJc w:val="left"/>
      <w:pPr>
        <w:ind w:left="630" w:hanging="510"/>
      </w:pPr>
      <w:rPr>
        <w:rFonts w:hint="default"/>
      </w:rPr>
    </w:lvl>
    <w:lvl w:ilvl="1" w:tplc="653AE616">
      <w:start w:val="1"/>
      <w:numFmt w:val="decimal"/>
      <w:lvlText w:val="%2."/>
      <w:lvlJc w:val="left"/>
      <w:pPr>
        <w:ind w:left="9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1" w15:restartNumberingAfterBreak="0">
    <w:nsid w:val="0A8831B4"/>
    <w:multiLevelType w:val="hybridMultilevel"/>
    <w:tmpl w:val="159076D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6835A27"/>
    <w:multiLevelType w:val="hybridMultilevel"/>
    <w:tmpl w:val="81EA680C"/>
    <w:lvl w:ilvl="0" w:tplc="E3C8EC6E">
      <w:start w:val="1"/>
      <w:numFmt w:val="taiwaneseCountingThousand"/>
      <w:lvlText w:val="（%1）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7C50F87"/>
    <w:multiLevelType w:val="hybridMultilevel"/>
    <w:tmpl w:val="E2D0E722"/>
    <w:lvl w:ilvl="0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2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7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240" w:hanging="480"/>
      </w:pPr>
      <w:rPr>
        <w:rFonts w:ascii="Wingdings" w:hAnsi="Wingdings" w:hint="default"/>
      </w:rPr>
    </w:lvl>
  </w:abstractNum>
  <w:abstractNum w:abstractNumId="4" w15:restartNumberingAfterBreak="0">
    <w:nsid w:val="1C0C22A1"/>
    <w:multiLevelType w:val="hybridMultilevel"/>
    <w:tmpl w:val="7EC854D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2877110E"/>
    <w:multiLevelType w:val="hybridMultilevel"/>
    <w:tmpl w:val="47026F5C"/>
    <w:lvl w:ilvl="0" w:tplc="E3C8EC6E">
      <w:start w:val="1"/>
      <w:numFmt w:val="taiwaneseCountingThousand"/>
      <w:lvlText w:val="（%1）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97234F0"/>
    <w:multiLevelType w:val="hybridMultilevel"/>
    <w:tmpl w:val="59E2AA58"/>
    <w:lvl w:ilvl="0" w:tplc="E3C8EC6E">
      <w:start w:val="1"/>
      <w:numFmt w:val="taiwaneseCountingThousand"/>
      <w:lvlText w:val="（%1）"/>
      <w:lvlJc w:val="left"/>
      <w:pPr>
        <w:ind w:left="435" w:hanging="435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E606023"/>
    <w:multiLevelType w:val="hybridMultilevel"/>
    <w:tmpl w:val="43FA5F66"/>
    <w:lvl w:ilvl="0" w:tplc="7CBE236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8" w15:restartNumberingAfterBreak="0">
    <w:nsid w:val="34EE3C51"/>
    <w:multiLevelType w:val="hybridMultilevel"/>
    <w:tmpl w:val="3B52068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36132971"/>
    <w:multiLevelType w:val="hybridMultilevel"/>
    <w:tmpl w:val="B220045A"/>
    <w:lvl w:ilvl="0" w:tplc="ED20A4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38304919"/>
    <w:multiLevelType w:val="hybridMultilevel"/>
    <w:tmpl w:val="0AA4A4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F1A0EDA"/>
    <w:multiLevelType w:val="hybridMultilevel"/>
    <w:tmpl w:val="070EE594"/>
    <w:lvl w:ilvl="0" w:tplc="E3C8EC6E">
      <w:start w:val="1"/>
      <w:numFmt w:val="taiwaneseCountingThousand"/>
      <w:lvlText w:val="（%1）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40B5166A"/>
    <w:multiLevelType w:val="hybridMultilevel"/>
    <w:tmpl w:val="BAC4828A"/>
    <w:lvl w:ilvl="0" w:tplc="B3065E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41301FC7"/>
    <w:multiLevelType w:val="hybridMultilevel"/>
    <w:tmpl w:val="B03EDF1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480D5C26"/>
    <w:multiLevelType w:val="hybridMultilevel"/>
    <w:tmpl w:val="1DA82694"/>
    <w:lvl w:ilvl="0" w:tplc="7988B5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486506E7"/>
    <w:multiLevelType w:val="hybridMultilevel"/>
    <w:tmpl w:val="1252418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4DB14B81"/>
    <w:multiLevelType w:val="hybridMultilevel"/>
    <w:tmpl w:val="BAC4828A"/>
    <w:lvl w:ilvl="0" w:tplc="B3065E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52275BF3"/>
    <w:multiLevelType w:val="hybridMultilevel"/>
    <w:tmpl w:val="1DA82694"/>
    <w:lvl w:ilvl="0" w:tplc="7988B5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550910BD"/>
    <w:multiLevelType w:val="hybridMultilevel"/>
    <w:tmpl w:val="C16842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667B4B99"/>
    <w:multiLevelType w:val="hybridMultilevel"/>
    <w:tmpl w:val="D722F5F0"/>
    <w:lvl w:ilvl="0" w:tplc="E3C8EC6E">
      <w:start w:val="1"/>
      <w:numFmt w:val="taiwaneseCountingThousand"/>
      <w:lvlText w:val="（%1）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0" w15:restartNumberingAfterBreak="0">
    <w:nsid w:val="675F7CD1"/>
    <w:multiLevelType w:val="hybridMultilevel"/>
    <w:tmpl w:val="42CE3440"/>
    <w:lvl w:ilvl="0" w:tplc="E8525976">
      <w:start w:val="1"/>
      <w:numFmt w:val="taiwaneseCountingThousand"/>
      <w:lvlText w:val="（%1）"/>
      <w:lvlJc w:val="left"/>
      <w:pPr>
        <w:ind w:left="480" w:hanging="480"/>
      </w:pPr>
      <w:rPr>
        <w:rFonts w:hint="eastAsia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6CD87753"/>
    <w:multiLevelType w:val="hybridMultilevel"/>
    <w:tmpl w:val="6706D0DE"/>
    <w:lvl w:ilvl="0" w:tplc="7988B5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6CDB6886"/>
    <w:multiLevelType w:val="hybridMultilevel"/>
    <w:tmpl w:val="4C165166"/>
    <w:lvl w:ilvl="0" w:tplc="7988B558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23" w15:restartNumberingAfterBreak="0">
    <w:nsid w:val="6F4B6780"/>
    <w:multiLevelType w:val="hybridMultilevel"/>
    <w:tmpl w:val="7A7E995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76660AAF"/>
    <w:multiLevelType w:val="hybridMultilevel"/>
    <w:tmpl w:val="DD326B38"/>
    <w:lvl w:ilvl="0" w:tplc="B13E28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5" w15:restartNumberingAfterBreak="0">
    <w:nsid w:val="78470F6C"/>
    <w:multiLevelType w:val="hybridMultilevel"/>
    <w:tmpl w:val="A46E7E10"/>
    <w:lvl w:ilvl="0" w:tplc="E3C8EC6E">
      <w:start w:val="1"/>
      <w:numFmt w:val="taiwaneseCountingThousand"/>
      <w:lvlText w:val="（%1）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7B2C2397"/>
    <w:multiLevelType w:val="hybridMultilevel"/>
    <w:tmpl w:val="2F24E126"/>
    <w:lvl w:ilvl="0" w:tplc="455A22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7BF236E2"/>
    <w:multiLevelType w:val="hybridMultilevel"/>
    <w:tmpl w:val="063A575C"/>
    <w:lvl w:ilvl="0" w:tplc="08E81210">
      <w:start w:val="1"/>
      <w:numFmt w:val="taiwaneseCountingThousand"/>
      <w:lvlText w:val="（%1）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8"/>
  </w:num>
  <w:num w:numId="2">
    <w:abstractNumId w:val="6"/>
  </w:num>
  <w:num w:numId="3">
    <w:abstractNumId w:val="4"/>
  </w:num>
  <w:num w:numId="4">
    <w:abstractNumId w:val="27"/>
  </w:num>
  <w:num w:numId="5">
    <w:abstractNumId w:val="15"/>
  </w:num>
  <w:num w:numId="6">
    <w:abstractNumId w:val="25"/>
  </w:num>
  <w:num w:numId="7">
    <w:abstractNumId w:val="3"/>
  </w:num>
  <w:num w:numId="8">
    <w:abstractNumId w:val="20"/>
  </w:num>
  <w:num w:numId="9">
    <w:abstractNumId w:val="11"/>
  </w:num>
  <w:num w:numId="10">
    <w:abstractNumId w:val="2"/>
  </w:num>
  <w:num w:numId="11">
    <w:abstractNumId w:val="5"/>
  </w:num>
  <w:num w:numId="12">
    <w:abstractNumId w:val="1"/>
  </w:num>
  <w:num w:numId="13">
    <w:abstractNumId w:val="13"/>
  </w:num>
  <w:num w:numId="14">
    <w:abstractNumId w:val="18"/>
  </w:num>
  <w:num w:numId="15">
    <w:abstractNumId w:val="9"/>
  </w:num>
  <w:num w:numId="16">
    <w:abstractNumId w:val="21"/>
  </w:num>
  <w:num w:numId="17">
    <w:abstractNumId w:val="22"/>
  </w:num>
  <w:num w:numId="18">
    <w:abstractNumId w:val="19"/>
  </w:num>
  <w:num w:numId="19">
    <w:abstractNumId w:val="17"/>
  </w:num>
  <w:num w:numId="20">
    <w:abstractNumId w:val="14"/>
  </w:num>
  <w:num w:numId="21">
    <w:abstractNumId w:val="16"/>
  </w:num>
  <w:num w:numId="22">
    <w:abstractNumId w:val="12"/>
  </w:num>
  <w:num w:numId="23">
    <w:abstractNumId w:val="23"/>
  </w:num>
  <w:num w:numId="24">
    <w:abstractNumId w:val="10"/>
  </w:num>
  <w:num w:numId="25">
    <w:abstractNumId w:val="0"/>
  </w:num>
  <w:num w:numId="26">
    <w:abstractNumId w:val="26"/>
  </w:num>
  <w:num w:numId="27">
    <w:abstractNumId w:val="7"/>
  </w:num>
  <w:num w:numId="2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355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MLMwMDc3sTAytjRV0lEKTi0uzszPAykwNKkFAHfdi9gtAAAA"/>
  </w:docVars>
  <w:rsids>
    <w:rsidRoot w:val="004C233B"/>
    <w:rsid w:val="000008E4"/>
    <w:rsid w:val="000032FF"/>
    <w:rsid w:val="00017BF6"/>
    <w:rsid w:val="00032EFA"/>
    <w:rsid w:val="00047267"/>
    <w:rsid w:val="00055001"/>
    <w:rsid w:val="00062D44"/>
    <w:rsid w:val="00062F75"/>
    <w:rsid w:val="000644E7"/>
    <w:rsid w:val="000721C1"/>
    <w:rsid w:val="00072DC6"/>
    <w:rsid w:val="00074DDF"/>
    <w:rsid w:val="00075D7C"/>
    <w:rsid w:val="000806F7"/>
    <w:rsid w:val="000818A0"/>
    <w:rsid w:val="00085184"/>
    <w:rsid w:val="00090C2D"/>
    <w:rsid w:val="000A1E97"/>
    <w:rsid w:val="000A3162"/>
    <w:rsid w:val="000B038B"/>
    <w:rsid w:val="000B6A0E"/>
    <w:rsid w:val="000D162F"/>
    <w:rsid w:val="000E1790"/>
    <w:rsid w:val="000E5147"/>
    <w:rsid w:val="000E70E7"/>
    <w:rsid w:val="000F1C39"/>
    <w:rsid w:val="000F2C97"/>
    <w:rsid w:val="000F435E"/>
    <w:rsid w:val="00100C63"/>
    <w:rsid w:val="00103BB9"/>
    <w:rsid w:val="0010598B"/>
    <w:rsid w:val="00106915"/>
    <w:rsid w:val="0011233E"/>
    <w:rsid w:val="00113404"/>
    <w:rsid w:val="0011546A"/>
    <w:rsid w:val="00126316"/>
    <w:rsid w:val="001531B9"/>
    <w:rsid w:val="001545A9"/>
    <w:rsid w:val="00157048"/>
    <w:rsid w:val="00167651"/>
    <w:rsid w:val="00172BB9"/>
    <w:rsid w:val="00175853"/>
    <w:rsid w:val="0017590E"/>
    <w:rsid w:val="001806C3"/>
    <w:rsid w:val="0018511D"/>
    <w:rsid w:val="001B28EC"/>
    <w:rsid w:val="001B2FBC"/>
    <w:rsid w:val="001D7B2B"/>
    <w:rsid w:val="001E5285"/>
    <w:rsid w:val="001F24B2"/>
    <w:rsid w:val="001F3275"/>
    <w:rsid w:val="001F6074"/>
    <w:rsid w:val="00201344"/>
    <w:rsid w:val="002053A5"/>
    <w:rsid w:val="0020727B"/>
    <w:rsid w:val="00214009"/>
    <w:rsid w:val="00217CEA"/>
    <w:rsid w:val="00220B81"/>
    <w:rsid w:val="002302A9"/>
    <w:rsid w:val="002448BE"/>
    <w:rsid w:val="002456A6"/>
    <w:rsid w:val="0025639D"/>
    <w:rsid w:val="002610CF"/>
    <w:rsid w:val="00267A38"/>
    <w:rsid w:val="00271767"/>
    <w:rsid w:val="0027531D"/>
    <w:rsid w:val="002776EB"/>
    <w:rsid w:val="00286DDE"/>
    <w:rsid w:val="0029019C"/>
    <w:rsid w:val="00291C49"/>
    <w:rsid w:val="00295B50"/>
    <w:rsid w:val="002A4BD2"/>
    <w:rsid w:val="002A7F98"/>
    <w:rsid w:val="002B4DB4"/>
    <w:rsid w:val="002B567D"/>
    <w:rsid w:val="002B575C"/>
    <w:rsid w:val="002B60E1"/>
    <w:rsid w:val="002C0F6B"/>
    <w:rsid w:val="002C489F"/>
    <w:rsid w:val="002C4DA1"/>
    <w:rsid w:val="002C5581"/>
    <w:rsid w:val="002C7319"/>
    <w:rsid w:val="002D5AEF"/>
    <w:rsid w:val="002D6E6B"/>
    <w:rsid w:val="002E093B"/>
    <w:rsid w:val="002E09E9"/>
    <w:rsid w:val="002E4D04"/>
    <w:rsid w:val="002F5F7C"/>
    <w:rsid w:val="002F7B86"/>
    <w:rsid w:val="00301CEA"/>
    <w:rsid w:val="00301DAE"/>
    <w:rsid w:val="003043AF"/>
    <w:rsid w:val="003165CB"/>
    <w:rsid w:val="003167BD"/>
    <w:rsid w:val="00320B4B"/>
    <w:rsid w:val="00325E29"/>
    <w:rsid w:val="00334398"/>
    <w:rsid w:val="00340E7F"/>
    <w:rsid w:val="0034260B"/>
    <w:rsid w:val="00344AF3"/>
    <w:rsid w:val="00344FB5"/>
    <w:rsid w:val="00362282"/>
    <w:rsid w:val="003650E4"/>
    <w:rsid w:val="00367ADC"/>
    <w:rsid w:val="00380182"/>
    <w:rsid w:val="0038288A"/>
    <w:rsid w:val="00386B31"/>
    <w:rsid w:val="00391A51"/>
    <w:rsid w:val="00392326"/>
    <w:rsid w:val="00394EEA"/>
    <w:rsid w:val="0039678B"/>
    <w:rsid w:val="003A17AD"/>
    <w:rsid w:val="003A4A7B"/>
    <w:rsid w:val="003B54C5"/>
    <w:rsid w:val="003C0283"/>
    <w:rsid w:val="003C1FAE"/>
    <w:rsid w:val="003D2C8B"/>
    <w:rsid w:val="003D66C0"/>
    <w:rsid w:val="003E535D"/>
    <w:rsid w:val="003F033A"/>
    <w:rsid w:val="0040119E"/>
    <w:rsid w:val="00401E83"/>
    <w:rsid w:val="0040281F"/>
    <w:rsid w:val="00406FCF"/>
    <w:rsid w:val="0041140D"/>
    <w:rsid w:val="004129A6"/>
    <w:rsid w:val="00430139"/>
    <w:rsid w:val="004301C0"/>
    <w:rsid w:val="004301F1"/>
    <w:rsid w:val="0043386C"/>
    <w:rsid w:val="00435BE8"/>
    <w:rsid w:val="004417C0"/>
    <w:rsid w:val="004425CF"/>
    <w:rsid w:val="00444232"/>
    <w:rsid w:val="00445261"/>
    <w:rsid w:val="00451101"/>
    <w:rsid w:val="004525E8"/>
    <w:rsid w:val="00454007"/>
    <w:rsid w:val="004540C9"/>
    <w:rsid w:val="004562DA"/>
    <w:rsid w:val="0046337E"/>
    <w:rsid w:val="00472589"/>
    <w:rsid w:val="004756AA"/>
    <w:rsid w:val="00475F2B"/>
    <w:rsid w:val="004763B0"/>
    <w:rsid w:val="00487B41"/>
    <w:rsid w:val="00490FE5"/>
    <w:rsid w:val="00494974"/>
    <w:rsid w:val="00496C60"/>
    <w:rsid w:val="004A1A70"/>
    <w:rsid w:val="004A45A3"/>
    <w:rsid w:val="004A56D0"/>
    <w:rsid w:val="004B3B70"/>
    <w:rsid w:val="004B3FF7"/>
    <w:rsid w:val="004B4F1C"/>
    <w:rsid w:val="004B608D"/>
    <w:rsid w:val="004C233B"/>
    <w:rsid w:val="004D3647"/>
    <w:rsid w:val="004D3807"/>
    <w:rsid w:val="004D3872"/>
    <w:rsid w:val="004E3328"/>
    <w:rsid w:val="004E4CE7"/>
    <w:rsid w:val="004E61F9"/>
    <w:rsid w:val="004F1BA7"/>
    <w:rsid w:val="004F3AB7"/>
    <w:rsid w:val="004F539C"/>
    <w:rsid w:val="004F7338"/>
    <w:rsid w:val="00510D3B"/>
    <w:rsid w:val="00515CAE"/>
    <w:rsid w:val="00521EA3"/>
    <w:rsid w:val="00531FB5"/>
    <w:rsid w:val="00531FD9"/>
    <w:rsid w:val="0053573F"/>
    <w:rsid w:val="00541AF8"/>
    <w:rsid w:val="00542DE8"/>
    <w:rsid w:val="005451AB"/>
    <w:rsid w:val="0057150E"/>
    <w:rsid w:val="00572710"/>
    <w:rsid w:val="00580C5B"/>
    <w:rsid w:val="00582E59"/>
    <w:rsid w:val="0058422A"/>
    <w:rsid w:val="005844C3"/>
    <w:rsid w:val="00585787"/>
    <w:rsid w:val="00587091"/>
    <w:rsid w:val="005A3DD2"/>
    <w:rsid w:val="005A45E6"/>
    <w:rsid w:val="005A50DE"/>
    <w:rsid w:val="005A5179"/>
    <w:rsid w:val="005A5FBA"/>
    <w:rsid w:val="005B506A"/>
    <w:rsid w:val="005C1FFA"/>
    <w:rsid w:val="005C2188"/>
    <w:rsid w:val="005C4DCE"/>
    <w:rsid w:val="005C69C9"/>
    <w:rsid w:val="005C6E39"/>
    <w:rsid w:val="005D0DC0"/>
    <w:rsid w:val="005E0978"/>
    <w:rsid w:val="005E1041"/>
    <w:rsid w:val="005E6A0E"/>
    <w:rsid w:val="005F194C"/>
    <w:rsid w:val="005F5B0F"/>
    <w:rsid w:val="00603219"/>
    <w:rsid w:val="00605406"/>
    <w:rsid w:val="006112D0"/>
    <w:rsid w:val="00613477"/>
    <w:rsid w:val="00614227"/>
    <w:rsid w:val="0061765B"/>
    <w:rsid w:val="006217F4"/>
    <w:rsid w:val="00621878"/>
    <w:rsid w:val="00624B32"/>
    <w:rsid w:val="006314C6"/>
    <w:rsid w:val="00642967"/>
    <w:rsid w:val="00644A80"/>
    <w:rsid w:val="00645E66"/>
    <w:rsid w:val="006462B9"/>
    <w:rsid w:val="006473A0"/>
    <w:rsid w:val="00647BDF"/>
    <w:rsid w:val="00655E05"/>
    <w:rsid w:val="00660DC9"/>
    <w:rsid w:val="0066192F"/>
    <w:rsid w:val="00661D39"/>
    <w:rsid w:val="00664433"/>
    <w:rsid w:val="00673B21"/>
    <w:rsid w:val="00686844"/>
    <w:rsid w:val="006911FD"/>
    <w:rsid w:val="00693B24"/>
    <w:rsid w:val="006A09A2"/>
    <w:rsid w:val="006A4037"/>
    <w:rsid w:val="006A6DB0"/>
    <w:rsid w:val="006B2B10"/>
    <w:rsid w:val="006C0346"/>
    <w:rsid w:val="006C045D"/>
    <w:rsid w:val="006C44BD"/>
    <w:rsid w:val="006C4934"/>
    <w:rsid w:val="006C70AE"/>
    <w:rsid w:val="006D0185"/>
    <w:rsid w:val="006D1723"/>
    <w:rsid w:val="006D3B4A"/>
    <w:rsid w:val="006D7E11"/>
    <w:rsid w:val="006E47CC"/>
    <w:rsid w:val="006F2911"/>
    <w:rsid w:val="006F33D6"/>
    <w:rsid w:val="0070120E"/>
    <w:rsid w:val="007044D8"/>
    <w:rsid w:val="007271C2"/>
    <w:rsid w:val="007330F2"/>
    <w:rsid w:val="00743978"/>
    <w:rsid w:val="0075629D"/>
    <w:rsid w:val="00760BBA"/>
    <w:rsid w:val="00766D91"/>
    <w:rsid w:val="007674DC"/>
    <w:rsid w:val="0076750E"/>
    <w:rsid w:val="00772228"/>
    <w:rsid w:val="00772C89"/>
    <w:rsid w:val="00776B5E"/>
    <w:rsid w:val="00776C10"/>
    <w:rsid w:val="00781C4C"/>
    <w:rsid w:val="00792838"/>
    <w:rsid w:val="00797C54"/>
    <w:rsid w:val="007A2CDF"/>
    <w:rsid w:val="007C1AAA"/>
    <w:rsid w:val="007C63D8"/>
    <w:rsid w:val="007D2B77"/>
    <w:rsid w:val="007E37E1"/>
    <w:rsid w:val="007E4695"/>
    <w:rsid w:val="007E60A9"/>
    <w:rsid w:val="007E6A1D"/>
    <w:rsid w:val="007F1A91"/>
    <w:rsid w:val="007F2E72"/>
    <w:rsid w:val="007F579B"/>
    <w:rsid w:val="00801124"/>
    <w:rsid w:val="00801152"/>
    <w:rsid w:val="00804632"/>
    <w:rsid w:val="0081087A"/>
    <w:rsid w:val="008134CB"/>
    <w:rsid w:val="0081577D"/>
    <w:rsid w:val="00815C62"/>
    <w:rsid w:val="00816F2A"/>
    <w:rsid w:val="008260F1"/>
    <w:rsid w:val="00827B43"/>
    <w:rsid w:val="00834527"/>
    <w:rsid w:val="008515CB"/>
    <w:rsid w:val="008519A3"/>
    <w:rsid w:val="00852948"/>
    <w:rsid w:val="00863750"/>
    <w:rsid w:val="0087183B"/>
    <w:rsid w:val="008718F1"/>
    <w:rsid w:val="00874FD1"/>
    <w:rsid w:val="00876C36"/>
    <w:rsid w:val="0088508F"/>
    <w:rsid w:val="008969DB"/>
    <w:rsid w:val="008A02B6"/>
    <w:rsid w:val="008A2884"/>
    <w:rsid w:val="008A2B9E"/>
    <w:rsid w:val="008A37EA"/>
    <w:rsid w:val="008A4198"/>
    <w:rsid w:val="008A4B97"/>
    <w:rsid w:val="008B46B1"/>
    <w:rsid w:val="008C265D"/>
    <w:rsid w:val="008C44CB"/>
    <w:rsid w:val="008D0B0F"/>
    <w:rsid w:val="008D0ED3"/>
    <w:rsid w:val="008D5306"/>
    <w:rsid w:val="008D6175"/>
    <w:rsid w:val="008E48D1"/>
    <w:rsid w:val="008F0EB3"/>
    <w:rsid w:val="008F32E0"/>
    <w:rsid w:val="008F5673"/>
    <w:rsid w:val="008F60E0"/>
    <w:rsid w:val="00900C50"/>
    <w:rsid w:val="0091109C"/>
    <w:rsid w:val="0092435B"/>
    <w:rsid w:val="00931348"/>
    <w:rsid w:val="00931521"/>
    <w:rsid w:val="009325BC"/>
    <w:rsid w:val="0093519A"/>
    <w:rsid w:val="009423FF"/>
    <w:rsid w:val="009507CA"/>
    <w:rsid w:val="00964E0C"/>
    <w:rsid w:val="00965639"/>
    <w:rsid w:val="009801E2"/>
    <w:rsid w:val="00982B01"/>
    <w:rsid w:val="00992AE8"/>
    <w:rsid w:val="00993551"/>
    <w:rsid w:val="009939AA"/>
    <w:rsid w:val="00993E65"/>
    <w:rsid w:val="009A4E65"/>
    <w:rsid w:val="009A761E"/>
    <w:rsid w:val="009B2BD4"/>
    <w:rsid w:val="009C5314"/>
    <w:rsid w:val="009C7AEE"/>
    <w:rsid w:val="009D39ED"/>
    <w:rsid w:val="009D4C6E"/>
    <w:rsid w:val="009D70BE"/>
    <w:rsid w:val="009D7E9D"/>
    <w:rsid w:val="009E05E5"/>
    <w:rsid w:val="009E4249"/>
    <w:rsid w:val="009E601F"/>
    <w:rsid w:val="009E7D6A"/>
    <w:rsid w:val="009F1852"/>
    <w:rsid w:val="009F61BC"/>
    <w:rsid w:val="00A0016D"/>
    <w:rsid w:val="00A046D7"/>
    <w:rsid w:val="00A074B7"/>
    <w:rsid w:val="00A14FE9"/>
    <w:rsid w:val="00A17D35"/>
    <w:rsid w:val="00A21AC1"/>
    <w:rsid w:val="00A26BA4"/>
    <w:rsid w:val="00A3577D"/>
    <w:rsid w:val="00A37CCD"/>
    <w:rsid w:val="00A42749"/>
    <w:rsid w:val="00A5274C"/>
    <w:rsid w:val="00A52BEF"/>
    <w:rsid w:val="00A56BAA"/>
    <w:rsid w:val="00A574C7"/>
    <w:rsid w:val="00A60363"/>
    <w:rsid w:val="00A65345"/>
    <w:rsid w:val="00A6542D"/>
    <w:rsid w:val="00A67A1C"/>
    <w:rsid w:val="00A67AE0"/>
    <w:rsid w:val="00A74C25"/>
    <w:rsid w:val="00A81FC6"/>
    <w:rsid w:val="00A82D08"/>
    <w:rsid w:val="00A83A9E"/>
    <w:rsid w:val="00A850F3"/>
    <w:rsid w:val="00A8666F"/>
    <w:rsid w:val="00A934AC"/>
    <w:rsid w:val="00A96BCD"/>
    <w:rsid w:val="00A97391"/>
    <w:rsid w:val="00AB2608"/>
    <w:rsid w:val="00AB2BC7"/>
    <w:rsid w:val="00AB49D0"/>
    <w:rsid w:val="00AC3C5C"/>
    <w:rsid w:val="00AC5EFA"/>
    <w:rsid w:val="00AD2663"/>
    <w:rsid w:val="00AD5B54"/>
    <w:rsid w:val="00AD705A"/>
    <w:rsid w:val="00AE139C"/>
    <w:rsid w:val="00AF0189"/>
    <w:rsid w:val="00AF0E6C"/>
    <w:rsid w:val="00AF5A75"/>
    <w:rsid w:val="00AF755F"/>
    <w:rsid w:val="00B05B7B"/>
    <w:rsid w:val="00B07E85"/>
    <w:rsid w:val="00B20347"/>
    <w:rsid w:val="00B220BB"/>
    <w:rsid w:val="00B23389"/>
    <w:rsid w:val="00B23B97"/>
    <w:rsid w:val="00B25996"/>
    <w:rsid w:val="00B26547"/>
    <w:rsid w:val="00B3249D"/>
    <w:rsid w:val="00B33E49"/>
    <w:rsid w:val="00B35EFC"/>
    <w:rsid w:val="00B3797C"/>
    <w:rsid w:val="00B42EA5"/>
    <w:rsid w:val="00B44A6B"/>
    <w:rsid w:val="00B47C66"/>
    <w:rsid w:val="00B5185A"/>
    <w:rsid w:val="00B61F14"/>
    <w:rsid w:val="00B63240"/>
    <w:rsid w:val="00B80562"/>
    <w:rsid w:val="00B83F62"/>
    <w:rsid w:val="00B84A57"/>
    <w:rsid w:val="00B86C7A"/>
    <w:rsid w:val="00B9289E"/>
    <w:rsid w:val="00B94498"/>
    <w:rsid w:val="00BA7866"/>
    <w:rsid w:val="00BB1E0F"/>
    <w:rsid w:val="00BB3040"/>
    <w:rsid w:val="00BB7268"/>
    <w:rsid w:val="00BC50D8"/>
    <w:rsid w:val="00BC66BA"/>
    <w:rsid w:val="00BD5954"/>
    <w:rsid w:val="00BE25FA"/>
    <w:rsid w:val="00BE2F5A"/>
    <w:rsid w:val="00BF2082"/>
    <w:rsid w:val="00BF597B"/>
    <w:rsid w:val="00C12C50"/>
    <w:rsid w:val="00C16EED"/>
    <w:rsid w:val="00C17C4E"/>
    <w:rsid w:val="00C22641"/>
    <w:rsid w:val="00C4379F"/>
    <w:rsid w:val="00C44D3F"/>
    <w:rsid w:val="00C50340"/>
    <w:rsid w:val="00C606E7"/>
    <w:rsid w:val="00C61052"/>
    <w:rsid w:val="00C643E1"/>
    <w:rsid w:val="00C73714"/>
    <w:rsid w:val="00C84253"/>
    <w:rsid w:val="00C941CC"/>
    <w:rsid w:val="00C97EFE"/>
    <w:rsid w:val="00CA1EE6"/>
    <w:rsid w:val="00CA2727"/>
    <w:rsid w:val="00CB5BF1"/>
    <w:rsid w:val="00CB6099"/>
    <w:rsid w:val="00CC1814"/>
    <w:rsid w:val="00CC1D05"/>
    <w:rsid w:val="00CC21B1"/>
    <w:rsid w:val="00CD0497"/>
    <w:rsid w:val="00CD76C5"/>
    <w:rsid w:val="00CE16CE"/>
    <w:rsid w:val="00CE33F0"/>
    <w:rsid w:val="00CE435E"/>
    <w:rsid w:val="00CE478E"/>
    <w:rsid w:val="00D078B3"/>
    <w:rsid w:val="00D14474"/>
    <w:rsid w:val="00D15091"/>
    <w:rsid w:val="00D1680D"/>
    <w:rsid w:val="00D27DC5"/>
    <w:rsid w:val="00D32463"/>
    <w:rsid w:val="00D34502"/>
    <w:rsid w:val="00D622FA"/>
    <w:rsid w:val="00D67BAD"/>
    <w:rsid w:val="00D73D24"/>
    <w:rsid w:val="00D742E5"/>
    <w:rsid w:val="00D766EA"/>
    <w:rsid w:val="00D81F31"/>
    <w:rsid w:val="00D84468"/>
    <w:rsid w:val="00D9219E"/>
    <w:rsid w:val="00D95360"/>
    <w:rsid w:val="00DA0045"/>
    <w:rsid w:val="00DA1155"/>
    <w:rsid w:val="00DA6231"/>
    <w:rsid w:val="00DC206A"/>
    <w:rsid w:val="00DD2722"/>
    <w:rsid w:val="00DD33C5"/>
    <w:rsid w:val="00DE25D0"/>
    <w:rsid w:val="00DE5858"/>
    <w:rsid w:val="00DF41F6"/>
    <w:rsid w:val="00DF5907"/>
    <w:rsid w:val="00E00F2D"/>
    <w:rsid w:val="00E01F6C"/>
    <w:rsid w:val="00E11955"/>
    <w:rsid w:val="00E11F6F"/>
    <w:rsid w:val="00E12F1C"/>
    <w:rsid w:val="00E12F3F"/>
    <w:rsid w:val="00E17CE5"/>
    <w:rsid w:val="00E2013B"/>
    <w:rsid w:val="00E214F3"/>
    <w:rsid w:val="00E22687"/>
    <w:rsid w:val="00E247EF"/>
    <w:rsid w:val="00E254C4"/>
    <w:rsid w:val="00E36777"/>
    <w:rsid w:val="00E37A32"/>
    <w:rsid w:val="00E53945"/>
    <w:rsid w:val="00E5745B"/>
    <w:rsid w:val="00E57F8B"/>
    <w:rsid w:val="00E7430E"/>
    <w:rsid w:val="00E74863"/>
    <w:rsid w:val="00E77127"/>
    <w:rsid w:val="00E77FCE"/>
    <w:rsid w:val="00E82080"/>
    <w:rsid w:val="00E83078"/>
    <w:rsid w:val="00E868A2"/>
    <w:rsid w:val="00E91D6A"/>
    <w:rsid w:val="00E934CB"/>
    <w:rsid w:val="00E949AC"/>
    <w:rsid w:val="00E9539A"/>
    <w:rsid w:val="00EA27C3"/>
    <w:rsid w:val="00EA2AC4"/>
    <w:rsid w:val="00EA74DA"/>
    <w:rsid w:val="00EA7A81"/>
    <w:rsid w:val="00EB49C5"/>
    <w:rsid w:val="00EB52FE"/>
    <w:rsid w:val="00ED373A"/>
    <w:rsid w:val="00ED588B"/>
    <w:rsid w:val="00EE3208"/>
    <w:rsid w:val="00EE61B2"/>
    <w:rsid w:val="00EE7A73"/>
    <w:rsid w:val="00EE7D80"/>
    <w:rsid w:val="00EF482A"/>
    <w:rsid w:val="00EF4EB1"/>
    <w:rsid w:val="00EF55AC"/>
    <w:rsid w:val="00F063B5"/>
    <w:rsid w:val="00F25370"/>
    <w:rsid w:val="00F27B6C"/>
    <w:rsid w:val="00F426B6"/>
    <w:rsid w:val="00F452B3"/>
    <w:rsid w:val="00F4617B"/>
    <w:rsid w:val="00F505B4"/>
    <w:rsid w:val="00F600A3"/>
    <w:rsid w:val="00F636A5"/>
    <w:rsid w:val="00F63C76"/>
    <w:rsid w:val="00F70AB0"/>
    <w:rsid w:val="00F721CF"/>
    <w:rsid w:val="00F734A0"/>
    <w:rsid w:val="00F81795"/>
    <w:rsid w:val="00F86D63"/>
    <w:rsid w:val="00F938AF"/>
    <w:rsid w:val="00FA4BCF"/>
    <w:rsid w:val="00FA63EE"/>
    <w:rsid w:val="00FA7CDF"/>
    <w:rsid w:val="00FB0ADE"/>
    <w:rsid w:val="00FB3C62"/>
    <w:rsid w:val="00FD36EC"/>
    <w:rsid w:val="00FE625B"/>
    <w:rsid w:val="00FE7369"/>
    <w:rsid w:val="00FF419E"/>
    <w:rsid w:val="00FF7398"/>
    <w:rsid w:val="00FF7C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3553"/>
    <o:shapelayout v:ext="edit">
      <o:idmap v:ext="edit" data="1"/>
    </o:shapelayout>
  </w:shapeDefaults>
  <w:decimalSymbol w:val="."/>
  <w:listSeparator w:val=","/>
  <w14:docId w14:val="5B9CC978"/>
  <w15:docId w15:val="{EB6D0CA0-2453-4189-A3EC-0618DAB162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A1E97"/>
    <w:pPr>
      <w:widowControl w:val="0"/>
    </w:pPr>
    <w:rPr>
      <w:kern w:val="2"/>
      <w:sz w:val="24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C23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9D7E9D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E9539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link w:val="a5"/>
    <w:uiPriority w:val="99"/>
    <w:rsid w:val="00E9539A"/>
    <w:rPr>
      <w:kern w:val="2"/>
    </w:rPr>
  </w:style>
  <w:style w:type="paragraph" w:styleId="a7">
    <w:name w:val="footer"/>
    <w:basedOn w:val="a"/>
    <w:link w:val="a8"/>
    <w:uiPriority w:val="99"/>
    <w:unhideWhenUsed/>
    <w:rsid w:val="00E9539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link w:val="a7"/>
    <w:uiPriority w:val="99"/>
    <w:rsid w:val="00E9539A"/>
    <w:rPr>
      <w:kern w:val="2"/>
    </w:rPr>
  </w:style>
  <w:style w:type="character" w:styleId="a9">
    <w:name w:val="Strong"/>
    <w:uiPriority w:val="22"/>
    <w:qFormat/>
    <w:rsid w:val="006D7E11"/>
    <w:rPr>
      <w:b/>
      <w:bCs/>
    </w:rPr>
  </w:style>
  <w:style w:type="character" w:customStyle="1" w:styleId="apple-converted-space">
    <w:name w:val="apple-converted-space"/>
    <w:basedOn w:val="a0"/>
    <w:rsid w:val="004B4F1C"/>
  </w:style>
  <w:style w:type="paragraph" w:styleId="Web">
    <w:name w:val="Normal (Web)"/>
    <w:basedOn w:val="a"/>
    <w:uiPriority w:val="99"/>
    <w:semiHidden/>
    <w:unhideWhenUsed/>
    <w:rsid w:val="000008E4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  <w:style w:type="paragraph" w:styleId="aa">
    <w:name w:val="Balloon Text"/>
    <w:basedOn w:val="a"/>
    <w:link w:val="ab"/>
    <w:uiPriority w:val="99"/>
    <w:semiHidden/>
    <w:unhideWhenUsed/>
    <w:rsid w:val="008F60E0"/>
    <w:rPr>
      <w:rFonts w:ascii="Cambria" w:hAnsi="Cambria"/>
      <w:sz w:val="18"/>
      <w:szCs w:val="18"/>
    </w:rPr>
  </w:style>
  <w:style w:type="character" w:customStyle="1" w:styleId="ab">
    <w:name w:val="註解方塊文字 字元"/>
    <w:link w:val="aa"/>
    <w:uiPriority w:val="99"/>
    <w:semiHidden/>
    <w:rsid w:val="008F60E0"/>
    <w:rPr>
      <w:rFonts w:ascii="Cambria" w:eastAsia="新細明體" w:hAnsi="Cambria" w:cs="Times New Roman"/>
      <w:kern w:val="2"/>
      <w:sz w:val="18"/>
      <w:szCs w:val="18"/>
    </w:rPr>
  </w:style>
  <w:style w:type="character" w:styleId="ac">
    <w:name w:val="Hyperlink"/>
    <w:uiPriority w:val="99"/>
    <w:semiHidden/>
    <w:unhideWhenUsed/>
    <w:rsid w:val="00AF5A7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633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9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7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7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7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6D1638-247E-41A7-862F-BCCDF6FC39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2</Pages>
  <Words>34</Words>
  <Characters>20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totheo</dc:creator>
  <cp:lastModifiedBy>Ray</cp:lastModifiedBy>
  <cp:revision>4</cp:revision>
  <dcterms:created xsi:type="dcterms:W3CDTF">2022-12-22T13:31:00Z</dcterms:created>
  <dcterms:modified xsi:type="dcterms:W3CDTF">2022-12-26T11:36:00Z</dcterms:modified>
</cp:coreProperties>
</file>